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mee mcgarv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m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arv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8 East Hinman Avenue, Columbus, OH, USA Columbus, OH, USA 432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garvey.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50714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